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AA6BA" w14:textId="0B392F43" w:rsidR="004F66FD" w:rsidRPr="00A5653D" w:rsidRDefault="00EA0EE0" w:rsidP="00D70534">
      <w:pPr>
        <w:pStyle w:val="Title"/>
        <w:rPr>
          <w:sz w:val="72"/>
          <w:szCs w:val="72"/>
        </w:rPr>
      </w:pPr>
      <w:r w:rsidRPr="00A5653D">
        <w:rPr>
          <w:sz w:val="72"/>
          <w:szCs w:val="72"/>
        </w:rPr>
        <w:t>CTEC601</w:t>
      </w:r>
      <w:r w:rsidR="00D70534" w:rsidRPr="00A5653D">
        <w:rPr>
          <w:sz w:val="72"/>
          <w:szCs w:val="72"/>
        </w:rPr>
        <w:t xml:space="preserve"> 20</w:t>
      </w:r>
      <w:r w:rsidR="00A97563" w:rsidRPr="00A5653D">
        <w:rPr>
          <w:sz w:val="72"/>
          <w:szCs w:val="72"/>
        </w:rPr>
        <w:t>2</w:t>
      </w:r>
      <w:r w:rsidR="002E0AF4">
        <w:rPr>
          <w:sz w:val="72"/>
          <w:szCs w:val="72"/>
        </w:rPr>
        <w:t>4</w:t>
      </w:r>
      <w:r w:rsidR="00D70534" w:rsidRPr="00A5653D">
        <w:rPr>
          <w:sz w:val="72"/>
          <w:szCs w:val="72"/>
        </w:rPr>
        <w:t xml:space="preserve"> S</w:t>
      </w:r>
      <w:r w:rsidR="00A8427C">
        <w:rPr>
          <w:sz w:val="72"/>
          <w:szCs w:val="72"/>
        </w:rPr>
        <w:t>2</w:t>
      </w:r>
    </w:p>
    <w:p w14:paraId="272AED90" w14:textId="25FC4867" w:rsidR="00D70534" w:rsidRPr="00417E1B" w:rsidRDefault="00D70534" w:rsidP="00D70534">
      <w:pPr>
        <w:pStyle w:val="Subtitle"/>
        <w:rPr>
          <w:sz w:val="40"/>
          <w:szCs w:val="40"/>
        </w:rPr>
      </w:pPr>
      <w:r w:rsidRPr="00417E1B">
        <w:rPr>
          <w:sz w:val="40"/>
          <w:szCs w:val="40"/>
        </w:rPr>
        <w:t xml:space="preserve">Assignment 1 – Rube Goldberg </w:t>
      </w:r>
      <w:r w:rsidR="009A15FC" w:rsidRPr="00417E1B">
        <w:rPr>
          <w:sz w:val="40"/>
          <w:szCs w:val="40"/>
        </w:rPr>
        <w:t>Machine</w:t>
      </w:r>
    </w:p>
    <w:p w14:paraId="34E8656F" w14:textId="40DD679D" w:rsidR="00EB46DF" w:rsidRDefault="00EB46DF" w:rsidP="00D70534">
      <w:pPr>
        <w:pStyle w:val="Heading1"/>
      </w:pPr>
      <w:r>
        <w:t>Name of the Machine</w:t>
      </w:r>
      <w:r w:rsidR="0077563E">
        <w:t>: Duck vs Toaster</w:t>
      </w:r>
    </w:p>
    <w:p w14:paraId="29CB8DC3" w14:textId="77777777" w:rsidR="00AC1DE8" w:rsidRDefault="00AC1DE8" w:rsidP="003717D7"/>
    <w:p w14:paraId="45DCB6F4" w14:textId="2370647B" w:rsidR="00E67992" w:rsidRDefault="00E67992" w:rsidP="003717D7">
      <w:r w:rsidRPr="00AC1DE8">
        <w:rPr>
          <w:sz w:val="24"/>
          <w:szCs w:val="24"/>
        </w:rPr>
        <w:t>Screen Recording Link</w:t>
      </w:r>
      <w:r>
        <w:t xml:space="preserve">: </w:t>
      </w:r>
      <w:hyperlink r:id="rId5" w:history="1">
        <w:r w:rsidR="00AC1DE8" w:rsidRPr="003E2B31">
          <w:rPr>
            <w:rStyle w:val="Hyperlink"/>
          </w:rPr>
          <w:t>https://www.youtube.com/watch?v=aMcBvBdSPTU</w:t>
        </w:r>
      </w:hyperlink>
    </w:p>
    <w:p w14:paraId="030BE3A1" w14:textId="77777777" w:rsidR="00AC1DE8" w:rsidRDefault="00AC1DE8" w:rsidP="003717D7"/>
    <w:p w14:paraId="5739BCB3" w14:textId="77777777" w:rsidR="001B4583" w:rsidRPr="00DD61CA" w:rsidRDefault="001B4583" w:rsidP="001B4583">
      <w:pPr>
        <w:pStyle w:val="Heading1"/>
      </w:pPr>
      <w:r w:rsidRPr="00DD61CA">
        <w:t>Team Members</w:t>
      </w:r>
    </w:p>
    <w:tbl>
      <w:tblPr>
        <w:tblStyle w:val="ListTable2-Accent1"/>
        <w:tblW w:w="5000" w:type="pct"/>
        <w:tblLook w:val="0420" w:firstRow="1" w:lastRow="0" w:firstColumn="0" w:lastColumn="0" w:noHBand="0" w:noVBand="1"/>
      </w:tblPr>
      <w:tblGrid>
        <w:gridCol w:w="2329"/>
        <w:gridCol w:w="2922"/>
        <w:gridCol w:w="1438"/>
        <w:gridCol w:w="2337"/>
      </w:tblGrid>
      <w:tr w:rsidR="001B4583" w14:paraId="3D9DEE1A" w14:textId="77777777" w:rsidTr="00586709">
        <w:trPr>
          <w:cnfStyle w:val="100000000000" w:firstRow="1" w:lastRow="0" w:firstColumn="0" w:lastColumn="0" w:oddVBand="0" w:evenVBand="0" w:oddHBand="0" w:evenHBand="0" w:firstRowFirstColumn="0" w:firstRowLastColumn="0" w:lastRowFirstColumn="0" w:lastRowLastColumn="0"/>
          <w:trHeight w:val="397"/>
        </w:trPr>
        <w:tc>
          <w:tcPr>
            <w:tcW w:w="2236" w:type="dxa"/>
            <w:tcBorders>
              <w:top w:val="nil"/>
            </w:tcBorders>
            <w:vAlign w:val="center"/>
          </w:tcPr>
          <w:p w14:paraId="5D08F232" w14:textId="77777777" w:rsidR="001B4583" w:rsidRDefault="001B4583" w:rsidP="00586709">
            <w:r>
              <w:t>Name</w:t>
            </w:r>
          </w:p>
        </w:tc>
        <w:tc>
          <w:tcPr>
            <w:tcW w:w="2806" w:type="dxa"/>
            <w:tcBorders>
              <w:top w:val="nil"/>
            </w:tcBorders>
            <w:vAlign w:val="center"/>
          </w:tcPr>
          <w:p w14:paraId="3B4059D5" w14:textId="77777777" w:rsidR="001B4583" w:rsidRDefault="001B4583" w:rsidP="00586709">
            <w:r>
              <w:t>Contribution description</w:t>
            </w:r>
          </w:p>
        </w:tc>
        <w:tc>
          <w:tcPr>
            <w:tcW w:w="1379" w:type="dxa"/>
            <w:tcBorders>
              <w:top w:val="nil"/>
            </w:tcBorders>
            <w:vAlign w:val="center"/>
          </w:tcPr>
          <w:p w14:paraId="2EC308E9" w14:textId="77777777" w:rsidR="001B4583" w:rsidRDefault="001B4583" w:rsidP="00586709">
            <w:r>
              <w:t>Contribution weight</w:t>
            </w:r>
          </w:p>
        </w:tc>
        <w:tc>
          <w:tcPr>
            <w:tcW w:w="2244" w:type="dxa"/>
            <w:tcBorders>
              <w:top w:val="nil"/>
            </w:tcBorders>
            <w:vAlign w:val="center"/>
          </w:tcPr>
          <w:p w14:paraId="0B39A5E5" w14:textId="77777777" w:rsidR="001B4583" w:rsidRDefault="001B4583" w:rsidP="00586709">
            <w:r>
              <w:t>Signature</w:t>
            </w:r>
          </w:p>
        </w:tc>
      </w:tr>
      <w:tr w:rsidR="001B4583" w14:paraId="3DE672A2"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EC41FDA" w14:textId="1E8D78B2" w:rsidR="001B4583" w:rsidRDefault="006934FC" w:rsidP="00586709">
            <w:r>
              <w:t>Ishanika</w:t>
            </w:r>
            <w:r w:rsidR="007873A3">
              <w:t xml:space="preserve"> Singh</w:t>
            </w:r>
          </w:p>
        </w:tc>
        <w:tc>
          <w:tcPr>
            <w:tcW w:w="2806" w:type="dxa"/>
            <w:vAlign w:val="center"/>
          </w:tcPr>
          <w:p w14:paraId="7506E82D" w14:textId="25B02343" w:rsidR="001B4583" w:rsidRDefault="00511766" w:rsidP="00586709">
            <w:r>
              <w:t>Section 1, Design + Assets</w:t>
            </w:r>
          </w:p>
        </w:tc>
        <w:tc>
          <w:tcPr>
            <w:tcW w:w="1379" w:type="dxa"/>
            <w:vAlign w:val="center"/>
          </w:tcPr>
          <w:p w14:paraId="2505FB76" w14:textId="760D8B6A" w:rsidR="001B4583" w:rsidRPr="00742B35" w:rsidRDefault="00742B35" w:rsidP="00586709">
            <w:r w:rsidRPr="00742B35">
              <w:t>33.3</w:t>
            </w:r>
            <w:r w:rsidR="001B4583" w:rsidRPr="00742B35">
              <w:t>%</w:t>
            </w:r>
          </w:p>
        </w:tc>
        <w:tc>
          <w:tcPr>
            <w:tcW w:w="2244" w:type="dxa"/>
          </w:tcPr>
          <w:p w14:paraId="718CB41B" w14:textId="4C69BAB7" w:rsidR="001B4583" w:rsidRDefault="006812C3" w:rsidP="00586709">
            <w:r>
              <w:t>Ishanika</w:t>
            </w:r>
          </w:p>
        </w:tc>
      </w:tr>
      <w:tr w:rsidR="001B4583" w14:paraId="3E3AB03F" w14:textId="77777777" w:rsidTr="00586709">
        <w:trPr>
          <w:trHeight w:val="397"/>
        </w:trPr>
        <w:tc>
          <w:tcPr>
            <w:tcW w:w="2236" w:type="dxa"/>
            <w:vAlign w:val="center"/>
          </w:tcPr>
          <w:p w14:paraId="4CC89062" w14:textId="12042E6F" w:rsidR="001B4583" w:rsidRDefault="007873A3" w:rsidP="00586709">
            <w:r>
              <w:t>Abby Sutton</w:t>
            </w:r>
          </w:p>
        </w:tc>
        <w:tc>
          <w:tcPr>
            <w:tcW w:w="2806" w:type="dxa"/>
            <w:vAlign w:val="center"/>
          </w:tcPr>
          <w:p w14:paraId="4557F025" w14:textId="1DE4B9A3" w:rsidR="001B4583" w:rsidRDefault="00511766" w:rsidP="00586709">
            <w:r>
              <w:t>Section 2 Design + Assets</w:t>
            </w:r>
          </w:p>
        </w:tc>
        <w:tc>
          <w:tcPr>
            <w:tcW w:w="1379" w:type="dxa"/>
            <w:vAlign w:val="center"/>
          </w:tcPr>
          <w:p w14:paraId="59A48E89" w14:textId="53A07B03" w:rsidR="001B4583" w:rsidRPr="00742B35" w:rsidRDefault="00742B35" w:rsidP="00586709">
            <w:r w:rsidRPr="00742B35">
              <w:t>33.3</w:t>
            </w:r>
            <w:r w:rsidR="001B4583" w:rsidRPr="00742B35">
              <w:t>%</w:t>
            </w:r>
          </w:p>
        </w:tc>
        <w:tc>
          <w:tcPr>
            <w:tcW w:w="2244" w:type="dxa"/>
          </w:tcPr>
          <w:p w14:paraId="18FD0878" w14:textId="62614DEE" w:rsidR="001B4583" w:rsidRDefault="0077563E" w:rsidP="00586709">
            <w:r>
              <w:t>Abby</w:t>
            </w:r>
          </w:p>
        </w:tc>
      </w:tr>
      <w:tr w:rsidR="001B4583" w14:paraId="35454320"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C8833C1" w14:textId="7DFBE532" w:rsidR="001B4583" w:rsidRDefault="007873A3" w:rsidP="00586709">
            <w:r>
              <w:t>Liliana Nicolo</w:t>
            </w:r>
          </w:p>
        </w:tc>
        <w:tc>
          <w:tcPr>
            <w:tcW w:w="2806" w:type="dxa"/>
            <w:vAlign w:val="center"/>
          </w:tcPr>
          <w:p w14:paraId="40366F45" w14:textId="69F701BB" w:rsidR="001B4583" w:rsidRDefault="00511766" w:rsidP="00586709">
            <w:r>
              <w:t>Section 3 Design + Assets</w:t>
            </w:r>
          </w:p>
        </w:tc>
        <w:tc>
          <w:tcPr>
            <w:tcW w:w="1379" w:type="dxa"/>
            <w:vAlign w:val="center"/>
          </w:tcPr>
          <w:p w14:paraId="03578329" w14:textId="38365C8A" w:rsidR="001B4583" w:rsidRPr="00742B35" w:rsidRDefault="00742B35" w:rsidP="00586709">
            <w:r w:rsidRPr="00742B35">
              <w:t>33.3%</w:t>
            </w:r>
          </w:p>
        </w:tc>
        <w:tc>
          <w:tcPr>
            <w:tcW w:w="2244" w:type="dxa"/>
          </w:tcPr>
          <w:p w14:paraId="4F4F6E3F" w14:textId="52D3E9C5" w:rsidR="001B4583" w:rsidRDefault="0077563E" w:rsidP="00586709">
            <w:r>
              <w:t>Liliana</w:t>
            </w:r>
          </w:p>
        </w:tc>
      </w:tr>
    </w:tbl>
    <w:p w14:paraId="4BE00B22" w14:textId="77777777" w:rsidR="00D70534" w:rsidRDefault="00D70534" w:rsidP="00D70534">
      <w:pPr>
        <w:pStyle w:val="Heading1"/>
      </w:pPr>
      <w:r>
        <w:t>Description</w:t>
      </w:r>
    </w:p>
    <w:p w14:paraId="6D17E427" w14:textId="77777777" w:rsidR="00D70534" w:rsidRDefault="00D70534" w:rsidP="00D70534">
      <w:r>
        <w:t>Roughly describe the machine:</w:t>
      </w:r>
    </w:p>
    <w:p w14:paraId="48988CFA" w14:textId="77777777" w:rsidR="00D70534" w:rsidRPr="00511766" w:rsidRDefault="00D70534" w:rsidP="00FE5AE5">
      <w:pPr>
        <w:pStyle w:val="ListParagraph"/>
        <w:numPr>
          <w:ilvl w:val="0"/>
          <w:numId w:val="2"/>
        </w:numPr>
        <w:rPr>
          <w:i/>
          <w:iCs/>
        </w:rPr>
      </w:pPr>
      <w:r w:rsidRPr="00511766">
        <w:rPr>
          <w:i/>
          <w:iCs/>
        </w:rPr>
        <w:t>What is its basic functionality (e.g., Coke Bottle Dispenser)?</w:t>
      </w:r>
    </w:p>
    <w:p w14:paraId="431863B5" w14:textId="18889E5C" w:rsidR="00742B35" w:rsidRDefault="00742B35" w:rsidP="006812C3">
      <w:pPr>
        <w:jc w:val="both"/>
      </w:pPr>
      <w:r>
        <w:t xml:space="preserve">The objective is to get the balls (the bath bombs) to reach with one another </w:t>
      </w:r>
      <w:r w:rsidR="0077563E">
        <w:t>to</w:t>
      </w:r>
      <w:r>
        <w:t xml:space="preserve"> push the duck off the shelf so that it falls into the soap box and subsequently into the bathtub resulting in an explosion. </w:t>
      </w:r>
      <w:r>
        <w:t>The primary objective of our machine is to get a duck and a toaster into the bathtub, causing a dramatic explosion. Each component of the machine has been carefully planned and positioned to ensure that the sequence unfolds smoothly, leading up to the final moment. We carefully crafted our own assets to fit the bathroom theme e.g. combs, soap box, bathtub, sink, duck etc. We created anything extra that we wanted to add such as the toaster.</w:t>
      </w:r>
    </w:p>
    <w:p w14:paraId="1F652060" w14:textId="4E5EF67E" w:rsidR="00D70534" w:rsidRPr="00511766" w:rsidRDefault="00D000D4" w:rsidP="00FE5AE5">
      <w:pPr>
        <w:pStyle w:val="ListParagraph"/>
        <w:numPr>
          <w:ilvl w:val="0"/>
          <w:numId w:val="2"/>
        </w:numPr>
        <w:rPr>
          <w:i/>
          <w:iCs/>
        </w:rPr>
      </w:pPr>
      <w:r w:rsidRPr="00511766">
        <w:rPr>
          <w:i/>
          <w:iCs/>
        </w:rPr>
        <w:t>Roughly, h</w:t>
      </w:r>
      <w:r w:rsidR="00D70534" w:rsidRPr="00511766">
        <w:rPr>
          <w:i/>
          <w:iCs/>
        </w:rPr>
        <w:t xml:space="preserve">ow many </w:t>
      </w:r>
      <w:r w:rsidRPr="00511766">
        <w:rPr>
          <w:i/>
          <w:iCs/>
        </w:rPr>
        <w:t>c</w:t>
      </w:r>
      <w:r w:rsidR="00D70534" w:rsidRPr="00511766">
        <w:rPr>
          <w:i/>
          <w:iCs/>
        </w:rPr>
        <w:t>omponents/parts does it consist of?</w:t>
      </w:r>
    </w:p>
    <w:p w14:paraId="54290975" w14:textId="6E0913FC" w:rsidR="006812C3" w:rsidRPr="006812C3" w:rsidRDefault="006812C3" w:rsidP="006812C3">
      <w:pPr>
        <w:jc w:val="both"/>
        <w:rPr>
          <w:i/>
          <w:iCs/>
        </w:rPr>
      </w:pPr>
      <w:r w:rsidRPr="006812C3">
        <w:t xml:space="preserve">The project is divided into three main parts: the beginning, middle, and end. Each group member was assigned a specific section to work on independently, and we then combined our efforts to complete the project. In the first section, we focused on utilizing the ground in the bathroom by weaving the ball towards ground level and exploring different levels. The second section introduces more complex triggers and serves as a transition between the first and final sections. It is fast paced and utilizes various triggers to have more precise timing. The last section </w:t>
      </w:r>
      <w:r w:rsidRPr="006812C3">
        <w:t>centres</w:t>
      </w:r>
      <w:r w:rsidRPr="006812C3">
        <w:t xml:space="preserve"> on the goal, involving the interaction between the bath bomb and the duck. It </w:t>
      </w:r>
      <w:r>
        <w:t>then</w:t>
      </w:r>
      <w:r w:rsidRPr="006812C3">
        <w:t xml:space="preserve"> </w:t>
      </w:r>
      <w:r>
        <w:t>releases</w:t>
      </w:r>
      <w:r w:rsidRPr="006812C3">
        <w:t xml:space="preserve"> the duck into the bathtub and launching the toaster, resulting in the explosion we wanted to achieve.  We have 24 parts/components in total :)</w:t>
      </w:r>
    </w:p>
    <w:p w14:paraId="0597B648" w14:textId="5F8032C8" w:rsidR="00D70534" w:rsidRPr="00511766" w:rsidRDefault="00D70534" w:rsidP="00FE5AE5">
      <w:pPr>
        <w:pStyle w:val="ListParagraph"/>
        <w:numPr>
          <w:ilvl w:val="0"/>
          <w:numId w:val="2"/>
        </w:numPr>
        <w:rPr>
          <w:i/>
          <w:iCs/>
        </w:rPr>
      </w:pPr>
      <w:r w:rsidRPr="00511766">
        <w:rPr>
          <w:i/>
          <w:iCs/>
        </w:rPr>
        <w:t>What is the average runtime?</w:t>
      </w:r>
    </w:p>
    <w:p w14:paraId="02DF569C" w14:textId="08DCD9AA" w:rsidR="00511766" w:rsidRDefault="006812C3" w:rsidP="00511766">
      <w:r>
        <w:t>The machine runs for approximately 1 minute and 40 seconds</w:t>
      </w:r>
      <w:r w:rsidR="0077563E">
        <w:t>.</w:t>
      </w:r>
    </w:p>
    <w:p w14:paraId="0C711BA2" w14:textId="77777777" w:rsidR="0077563E" w:rsidRDefault="0077563E" w:rsidP="00511766"/>
    <w:p w14:paraId="6238AC77" w14:textId="77777777" w:rsidR="0077563E" w:rsidRDefault="0077563E" w:rsidP="00511766"/>
    <w:p w14:paraId="28388C80" w14:textId="77777777" w:rsidR="00D70534" w:rsidRPr="00511766" w:rsidRDefault="00D70534" w:rsidP="00FE5AE5">
      <w:pPr>
        <w:pStyle w:val="ListParagraph"/>
        <w:numPr>
          <w:ilvl w:val="0"/>
          <w:numId w:val="2"/>
        </w:numPr>
        <w:rPr>
          <w:i/>
          <w:iCs/>
        </w:rPr>
      </w:pPr>
      <w:r w:rsidRPr="00511766">
        <w:rPr>
          <w:i/>
          <w:iCs/>
        </w:rPr>
        <w:t xml:space="preserve">What sort of physically simulated “features” have you used, e.g., Ball Joint, Domino Effect, Levers, Motors, </w:t>
      </w:r>
    </w:p>
    <w:p w14:paraId="2532178E" w14:textId="2964DACC" w:rsidR="00511766" w:rsidRDefault="00511766" w:rsidP="00511766">
      <w:r>
        <w:t>We have used a variety of physically simulated features; examples are listed below:</w:t>
      </w:r>
    </w:p>
    <w:p w14:paraId="41A01867" w14:textId="0DC5A60F" w:rsidR="00511766" w:rsidRDefault="00511766" w:rsidP="00511766">
      <w:pPr>
        <w:pStyle w:val="ListParagraph"/>
        <w:numPr>
          <w:ilvl w:val="0"/>
          <w:numId w:val="6"/>
        </w:numPr>
      </w:pPr>
      <w:r>
        <w:t>Hinge Joint (for soap box)</w:t>
      </w:r>
    </w:p>
    <w:p w14:paraId="2F5FFBA8" w14:textId="00F45DA7" w:rsidR="00511766" w:rsidRDefault="00511766" w:rsidP="00511766">
      <w:pPr>
        <w:pStyle w:val="ListParagraph"/>
        <w:numPr>
          <w:ilvl w:val="0"/>
          <w:numId w:val="6"/>
        </w:numPr>
      </w:pPr>
      <w:r>
        <w:t>Domino Effect</w:t>
      </w:r>
    </w:p>
    <w:p w14:paraId="1C4ADB3B" w14:textId="0078D0D7" w:rsidR="00511766" w:rsidRDefault="00511766" w:rsidP="00511766">
      <w:pPr>
        <w:pStyle w:val="ListParagraph"/>
        <w:numPr>
          <w:ilvl w:val="0"/>
          <w:numId w:val="6"/>
        </w:numPr>
      </w:pPr>
      <w:r>
        <w:t>Levels</w:t>
      </w:r>
    </w:p>
    <w:p w14:paraId="6620B088" w14:textId="1C121304" w:rsidR="00511766" w:rsidRDefault="006812C3" w:rsidP="00511766">
      <w:pPr>
        <w:pStyle w:val="ListParagraph"/>
        <w:numPr>
          <w:ilvl w:val="0"/>
          <w:numId w:val="6"/>
        </w:numPr>
      </w:pPr>
      <w:r>
        <w:t>Particle Effect (explosion)</w:t>
      </w:r>
    </w:p>
    <w:p w14:paraId="7A59628A" w14:textId="09893E4D" w:rsidR="006812C3" w:rsidRDefault="006812C3" w:rsidP="00511766">
      <w:pPr>
        <w:pStyle w:val="ListParagraph"/>
        <w:numPr>
          <w:ilvl w:val="0"/>
          <w:numId w:val="6"/>
        </w:numPr>
      </w:pPr>
      <w:r>
        <w:t>Fixed Joints</w:t>
      </w:r>
    </w:p>
    <w:p w14:paraId="1FF48842" w14:textId="1DD471C0" w:rsidR="006812C3" w:rsidRDefault="006812C3" w:rsidP="00511766">
      <w:pPr>
        <w:pStyle w:val="ListParagraph"/>
        <w:numPr>
          <w:ilvl w:val="0"/>
          <w:numId w:val="6"/>
        </w:numPr>
      </w:pPr>
      <w:r>
        <w:t>Triggers</w:t>
      </w:r>
    </w:p>
    <w:p w14:paraId="380A9A8E" w14:textId="0E018C26" w:rsidR="006812C3" w:rsidRDefault="006812C3" w:rsidP="00511766">
      <w:pPr>
        <w:pStyle w:val="ListParagraph"/>
        <w:numPr>
          <w:ilvl w:val="0"/>
          <w:numId w:val="6"/>
        </w:numPr>
      </w:pPr>
      <w:r>
        <w:t>Collisions</w:t>
      </w:r>
    </w:p>
    <w:p w14:paraId="43123BEF" w14:textId="15FC22AD" w:rsidR="006812C3" w:rsidRDefault="006812C3" w:rsidP="00511766">
      <w:pPr>
        <w:pStyle w:val="ListParagraph"/>
        <w:numPr>
          <w:ilvl w:val="0"/>
          <w:numId w:val="6"/>
        </w:numPr>
      </w:pPr>
      <w:r>
        <w:t>Materials – Bouncy &amp; Ice</w:t>
      </w:r>
    </w:p>
    <w:p w14:paraId="5B21E467" w14:textId="210C1493" w:rsidR="00051DFD" w:rsidRDefault="006812C3" w:rsidP="00D70534">
      <w:pPr>
        <w:pStyle w:val="ListParagraph"/>
        <w:numPr>
          <w:ilvl w:val="0"/>
          <w:numId w:val="6"/>
        </w:numPr>
      </w:pPr>
      <w:r>
        <w:t>Constant Force</w:t>
      </w:r>
    </w:p>
    <w:p w14:paraId="1C72C1A6" w14:textId="23A7101D" w:rsidR="00D70534" w:rsidRDefault="00D70534" w:rsidP="00D70534">
      <w:pPr>
        <w:pStyle w:val="Heading1"/>
      </w:pPr>
      <w:r>
        <w:t>Sketches</w:t>
      </w:r>
      <w:r w:rsidR="00AD1ED6">
        <w:t>/Screenshots</w:t>
      </w:r>
    </w:p>
    <w:p w14:paraId="09D058E3" w14:textId="405D65A2" w:rsidR="00511766" w:rsidRDefault="00D70534" w:rsidP="00A6160A">
      <w:r>
        <w:t>Insert some key sketches or scre</w:t>
      </w:r>
      <w:r w:rsidR="00EA0EE0">
        <w:t>enshots of the machine (max. two</w:t>
      </w:r>
      <w:r>
        <w:t xml:space="preserve"> page</w:t>
      </w:r>
      <w:r w:rsidR="00EA0EE0">
        <w:t>s</w:t>
      </w:r>
      <w:r>
        <w:t>)</w:t>
      </w:r>
    </w:p>
    <w:p w14:paraId="51530D8A" w14:textId="2BE4E492" w:rsidR="0077563E" w:rsidRDefault="0077563E" w:rsidP="00A6160A">
      <w:r w:rsidRPr="0077563E">
        <w:drawing>
          <wp:inline distT="0" distB="0" distL="0" distR="0" wp14:anchorId="2B02DFBA" wp14:editId="019196EE">
            <wp:extent cx="2789921" cy="1976065"/>
            <wp:effectExtent l="0" t="0" r="0" b="5715"/>
            <wp:docPr id="721011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011778" name=""/>
                    <pic:cNvPicPr/>
                  </pic:nvPicPr>
                  <pic:blipFill>
                    <a:blip r:embed="rId6"/>
                    <a:stretch>
                      <a:fillRect/>
                    </a:stretch>
                  </pic:blipFill>
                  <pic:spPr>
                    <a:xfrm>
                      <a:off x="0" y="0"/>
                      <a:ext cx="2819532" cy="1997038"/>
                    </a:xfrm>
                    <a:prstGeom prst="rect">
                      <a:avLst/>
                    </a:prstGeom>
                  </pic:spPr>
                </pic:pic>
              </a:graphicData>
            </a:graphic>
          </wp:inline>
        </w:drawing>
      </w:r>
      <w:r w:rsidRPr="0077563E">
        <w:drawing>
          <wp:inline distT="0" distB="0" distL="0" distR="0" wp14:anchorId="072171BC" wp14:editId="5064BE8B">
            <wp:extent cx="2911649" cy="1977121"/>
            <wp:effectExtent l="0" t="0" r="3175" b="4445"/>
            <wp:docPr id="805556832" name="Picture 1" descr="A computer generated image of a sink and a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556832" name="Picture 1" descr="A computer generated image of a sink and a knife&#10;&#10;Description automatically generated"/>
                    <pic:cNvPicPr/>
                  </pic:nvPicPr>
                  <pic:blipFill>
                    <a:blip r:embed="rId7"/>
                    <a:stretch>
                      <a:fillRect/>
                    </a:stretch>
                  </pic:blipFill>
                  <pic:spPr>
                    <a:xfrm>
                      <a:off x="0" y="0"/>
                      <a:ext cx="2930027" cy="1989600"/>
                    </a:xfrm>
                    <a:prstGeom prst="rect">
                      <a:avLst/>
                    </a:prstGeom>
                  </pic:spPr>
                </pic:pic>
              </a:graphicData>
            </a:graphic>
          </wp:inline>
        </w:drawing>
      </w:r>
    </w:p>
    <w:p w14:paraId="3B322EC1" w14:textId="34BA7808" w:rsidR="0077563E" w:rsidRDefault="0077563E" w:rsidP="00A6160A">
      <w:r w:rsidRPr="0077563E">
        <w:drawing>
          <wp:inline distT="0" distB="0" distL="0" distR="0" wp14:anchorId="4DD48543" wp14:editId="24153E21">
            <wp:extent cx="2723177" cy="1929998"/>
            <wp:effectExtent l="0" t="0" r="1270" b="0"/>
            <wp:docPr id="1203277780"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77780" name="Picture 1" descr="A screenshot of a video game&#10;&#10;Description automatically generated"/>
                    <pic:cNvPicPr/>
                  </pic:nvPicPr>
                  <pic:blipFill>
                    <a:blip r:embed="rId8"/>
                    <a:stretch>
                      <a:fillRect/>
                    </a:stretch>
                  </pic:blipFill>
                  <pic:spPr>
                    <a:xfrm>
                      <a:off x="0" y="0"/>
                      <a:ext cx="2750905" cy="1949649"/>
                    </a:xfrm>
                    <a:prstGeom prst="rect">
                      <a:avLst/>
                    </a:prstGeom>
                  </pic:spPr>
                </pic:pic>
              </a:graphicData>
            </a:graphic>
          </wp:inline>
        </w:drawing>
      </w:r>
      <w:r w:rsidRPr="0077563E">
        <w:drawing>
          <wp:inline distT="0" distB="0" distL="0" distR="0" wp14:anchorId="709B917C" wp14:editId="31C246AD">
            <wp:extent cx="2938173" cy="1916355"/>
            <wp:effectExtent l="0" t="0" r="0" b="8255"/>
            <wp:docPr id="1548173524" name="Picture 1" descr="A video game of a bathtub&#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173524" name="Picture 1" descr="A video game of a bathtub&#10;&#10;Description automatically generated"/>
                    <pic:cNvPicPr/>
                  </pic:nvPicPr>
                  <pic:blipFill>
                    <a:blip r:embed="rId9"/>
                    <a:stretch>
                      <a:fillRect/>
                    </a:stretch>
                  </pic:blipFill>
                  <pic:spPr>
                    <a:xfrm>
                      <a:off x="0" y="0"/>
                      <a:ext cx="2971552" cy="1938125"/>
                    </a:xfrm>
                    <a:prstGeom prst="rect">
                      <a:avLst/>
                    </a:prstGeom>
                  </pic:spPr>
                </pic:pic>
              </a:graphicData>
            </a:graphic>
          </wp:inline>
        </w:drawing>
      </w:r>
    </w:p>
    <w:p w14:paraId="47998292" w14:textId="204DEC56" w:rsidR="0077563E" w:rsidRDefault="0077563E" w:rsidP="00A6160A"/>
    <w:p w14:paraId="47DA37AD" w14:textId="77777777" w:rsidR="0077563E" w:rsidRDefault="0077563E" w:rsidP="00A6160A"/>
    <w:p w14:paraId="45EAC19F" w14:textId="77777777" w:rsidR="0077563E" w:rsidRDefault="0077563E" w:rsidP="00A6160A"/>
    <w:p w14:paraId="1CAE763C" w14:textId="77777777" w:rsidR="0077563E" w:rsidRDefault="0077563E" w:rsidP="00A6160A"/>
    <w:p w14:paraId="071219B3" w14:textId="77777777" w:rsidR="0077563E" w:rsidRPr="00D70534" w:rsidRDefault="0077563E" w:rsidP="00A6160A"/>
    <w:p w14:paraId="757FF69E" w14:textId="0DA09130" w:rsidR="00D70534" w:rsidRDefault="00CF127D" w:rsidP="00B615F8">
      <w:pPr>
        <w:pStyle w:val="Heading1"/>
      </w:pPr>
      <w:r>
        <w:lastRenderedPageBreak/>
        <w:t>Changelog/Diary</w:t>
      </w:r>
    </w:p>
    <w:p w14:paraId="55ADA9A8" w14:textId="14500C5E" w:rsidR="00CF127D" w:rsidRDefault="007A3969" w:rsidP="00CF127D">
      <w:pPr>
        <w:pStyle w:val="Heading2"/>
      </w:pPr>
      <w:r>
        <w:t>22</w:t>
      </w:r>
      <w:r w:rsidR="002C5842">
        <w:t>/</w:t>
      </w:r>
      <w:r w:rsidR="00511766">
        <w:t>0</w:t>
      </w:r>
      <w:r>
        <w:t>7</w:t>
      </w:r>
      <w:r w:rsidR="002C5842">
        <w:t>/202</w:t>
      </w:r>
      <w:r w:rsidR="002E0AF4">
        <w:t>4</w:t>
      </w:r>
    </w:p>
    <w:p w14:paraId="6F060CE0" w14:textId="6163D2BB" w:rsidR="002C5842" w:rsidRDefault="002C5842" w:rsidP="002C5842">
      <w:pPr>
        <w:pStyle w:val="ListParagraph"/>
        <w:numPr>
          <w:ilvl w:val="0"/>
          <w:numId w:val="4"/>
        </w:numPr>
      </w:pPr>
      <w:r>
        <w:t>Assessment introduced in class</w:t>
      </w:r>
    </w:p>
    <w:p w14:paraId="61ACC0EB" w14:textId="75738DD6" w:rsidR="002C5842" w:rsidRDefault="00511766" w:rsidP="002C5842">
      <w:pPr>
        <w:pStyle w:val="ListParagraph"/>
        <w:numPr>
          <w:ilvl w:val="0"/>
          <w:numId w:val="4"/>
        </w:numPr>
      </w:pPr>
      <w:r>
        <w:t>Allocate</w:t>
      </w:r>
      <w:r w:rsidR="002C5842">
        <w:t xml:space="preserve"> group members</w:t>
      </w:r>
    </w:p>
    <w:p w14:paraId="566FE9D5" w14:textId="18A50970" w:rsidR="002C5842" w:rsidRDefault="009018BA" w:rsidP="002C5842">
      <w:pPr>
        <w:pStyle w:val="ListParagraph"/>
        <w:numPr>
          <w:ilvl w:val="0"/>
          <w:numId w:val="4"/>
        </w:numPr>
      </w:pPr>
      <w:r>
        <w:t xml:space="preserve">Brainstorm </w:t>
      </w:r>
      <w:r w:rsidR="00511766">
        <w:t>potential ideas, concepts and goals</w:t>
      </w:r>
    </w:p>
    <w:p w14:paraId="2A35C974" w14:textId="5DF73B21" w:rsidR="009018BA" w:rsidRDefault="00DD5B91" w:rsidP="009018BA">
      <w:pPr>
        <w:pStyle w:val="Heading2"/>
      </w:pPr>
      <w:r>
        <w:t>29</w:t>
      </w:r>
      <w:r w:rsidR="009018BA">
        <w:t>/</w:t>
      </w:r>
      <w:r w:rsidR="00511766">
        <w:t>0</w:t>
      </w:r>
      <w:r>
        <w:t>7</w:t>
      </w:r>
      <w:r w:rsidR="009018BA">
        <w:t>/202</w:t>
      </w:r>
      <w:r w:rsidR="002E0AF4">
        <w:t>4</w:t>
      </w:r>
    </w:p>
    <w:p w14:paraId="72EF08F4" w14:textId="68C7EECA" w:rsidR="009018BA" w:rsidRDefault="00DD5B91" w:rsidP="009018BA">
      <w:pPr>
        <w:pStyle w:val="ListParagraph"/>
        <w:numPr>
          <w:ilvl w:val="0"/>
          <w:numId w:val="5"/>
        </w:numPr>
      </w:pPr>
      <w:r>
        <w:t>Created first model of duck for machine</w:t>
      </w:r>
    </w:p>
    <w:p w14:paraId="083C3558" w14:textId="0A975E6D" w:rsidR="0056621A" w:rsidRDefault="00DD5B91" w:rsidP="009018BA">
      <w:pPr>
        <w:pStyle w:val="ListParagraph"/>
        <w:numPr>
          <w:ilvl w:val="0"/>
          <w:numId w:val="5"/>
        </w:numPr>
      </w:pPr>
      <w:r>
        <w:t xml:space="preserve">Created </w:t>
      </w:r>
      <w:r w:rsidR="00416DB1">
        <w:t>GitHub</w:t>
      </w:r>
      <w:r>
        <w:t xml:space="preserve"> for collaboration</w:t>
      </w:r>
    </w:p>
    <w:p w14:paraId="5B8BF699" w14:textId="5A5A50CE" w:rsidR="00501B10" w:rsidRDefault="00501B10" w:rsidP="009018BA">
      <w:pPr>
        <w:pStyle w:val="ListParagraph"/>
        <w:numPr>
          <w:ilvl w:val="0"/>
          <w:numId w:val="5"/>
        </w:numPr>
      </w:pPr>
      <w:r>
        <w:t xml:space="preserve">Created discord for </w:t>
      </w:r>
      <w:r w:rsidR="00CB4DA8">
        <w:t>communication.</w:t>
      </w:r>
    </w:p>
    <w:p w14:paraId="2C48EC18" w14:textId="59954C13" w:rsidR="00DD5B91" w:rsidRDefault="00416DB1" w:rsidP="009018BA">
      <w:pPr>
        <w:pStyle w:val="ListParagraph"/>
        <w:numPr>
          <w:ilvl w:val="0"/>
          <w:numId w:val="5"/>
        </w:numPr>
      </w:pPr>
      <w:r>
        <w:t>Discussed machine ideas</w:t>
      </w:r>
    </w:p>
    <w:p w14:paraId="30E6A6A1" w14:textId="70A437AD" w:rsidR="00BA1DF7" w:rsidRDefault="00BA1DF7" w:rsidP="00BA1DF7">
      <w:pPr>
        <w:pStyle w:val="Heading2"/>
      </w:pPr>
      <w:r>
        <w:t>5/</w:t>
      </w:r>
      <w:r w:rsidR="00511766">
        <w:t>0</w:t>
      </w:r>
      <w:r>
        <w:t>8/2024</w:t>
      </w:r>
    </w:p>
    <w:p w14:paraId="6136935B" w14:textId="4F3D6E93" w:rsidR="00BA1DF7" w:rsidRDefault="00511766" w:rsidP="00511766">
      <w:pPr>
        <w:pStyle w:val="ListParagraph"/>
        <w:numPr>
          <w:ilvl w:val="0"/>
          <w:numId w:val="8"/>
        </w:numPr>
      </w:pPr>
      <w:r>
        <w:t>Planned and finalised our</w:t>
      </w:r>
      <w:r w:rsidR="000F3CDD">
        <w:t xml:space="preserve"> </w:t>
      </w:r>
      <w:r>
        <w:t>s</w:t>
      </w:r>
      <w:r w:rsidR="000F3CDD">
        <w:t xml:space="preserve">ink model, bathroom model, toaster model, </w:t>
      </w:r>
      <w:r w:rsidR="00CB4DA8">
        <w:t>bath bomb</w:t>
      </w:r>
      <w:r w:rsidR="000F3CDD">
        <w:t xml:space="preserve"> model, and </w:t>
      </w:r>
      <w:r w:rsidR="00501B10">
        <w:t>comb model</w:t>
      </w:r>
      <w:r>
        <w:t xml:space="preserve">, ready for it to be exported into unity. </w:t>
      </w:r>
    </w:p>
    <w:p w14:paraId="77CF4257" w14:textId="231B7A28" w:rsidR="0077563E" w:rsidRDefault="0077563E" w:rsidP="00511766">
      <w:pPr>
        <w:pStyle w:val="ListParagraph"/>
        <w:numPr>
          <w:ilvl w:val="0"/>
          <w:numId w:val="8"/>
        </w:numPr>
      </w:pPr>
      <w:r>
        <w:t>Started each section.</w:t>
      </w:r>
    </w:p>
    <w:p w14:paraId="2FA04D97" w14:textId="66F8EE1E" w:rsidR="00511766" w:rsidRDefault="00511766" w:rsidP="00511766">
      <w:pPr>
        <w:pStyle w:val="Heading2"/>
      </w:pPr>
      <w:r>
        <w:t>12/08/2024</w:t>
      </w:r>
    </w:p>
    <w:p w14:paraId="33CD780B" w14:textId="77777777" w:rsidR="00511766" w:rsidRDefault="00511766" w:rsidP="00511766">
      <w:pPr>
        <w:pStyle w:val="ListParagraph"/>
        <w:numPr>
          <w:ilvl w:val="0"/>
          <w:numId w:val="8"/>
        </w:numPr>
      </w:pPr>
      <w:r>
        <w:t xml:space="preserve">Planned and finalised our sink model, bathroom model, toaster model, bath bomb model, and comb model, ready for it to be exported into unity. </w:t>
      </w:r>
    </w:p>
    <w:p w14:paraId="1BF33855" w14:textId="0FE8211B" w:rsidR="0077563E" w:rsidRDefault="0077563E" w:rsidP="00511766">
      <w:pPr>
        <w:pStyle w:val="ListParagraph"/>
        <w:numPr>
          <w:ilvl w:val="0"/>
          <w:numId w:val="8"/>
        </w:numPr>
      </w:pPr>
      <w:r>
        <w:t xml:space="preserve">Stand up meeting to check everyone progress. </w:t>
      </w:r>
    </w:p>
    <w:p w14:paraId="170294AA" w14:textId="089B8913" w:rsidR="00051DFD" w:rsidRDefault="00051DFD" w:rsidP="00051DFD">
      <w:pPr>
        <w:pStyle w:val="Heading2"/>
      </w:pPr>
      <w:r>
        <w:t>19/08/2024</w:t>
      </w:r>
    </w:p>
    <w:p w14:paraId="04FE8032" w14:textId="39F709A1" w:rsidR="00E76C5B" w:rsidRDefault="00E76C5B" w:rsidP="00E76C5B">
      <w:pPr>
        <w:pStyle w:val="ListParagraph"/>
        <w:numPr>
          <w:ilvl w:val="0"/>
          <w:numId w:val="8"/>
        </w:numPr>
      </w:pPr>
      <w:r>
        <w:t xml:space="preserve">We tested out </w:t>
      </w:r>
      <w:r w:rsidR="0077563E">
        <w:t>all</w:t>
      </w:r>
      <w:r>
        <w:t xml:space="preserve"> our sections together</w:t>
      </w:r>
      <w:r w:rsidR="0077563E">
        <w:t>.</w:t>
      </w:r>
    </w:p>
    <w:p w14:paraId="69346D8B" w14:textId="372BAA70" w:rsidR="0077563E" w:rsidRDefault="0077563E" w:rsidP="00E76C5B">
      <w:pPr>
        <w:pStyle w:val="ListParagraph"/>
        <w:numPr>
          <w:ilvl w:val="0"/>
          <w:numId w:val="8"/>
        </w:numPr>
      </w:pPr>
      <w:r>
        <w:t>Resolved any GitHub issues with merging our sections.</w:t>
      </w:r>
    </w:p>
    <w:p w14:paraId="37D19E5B" w14:textId="5539373C" w:rsidR="00E76C5B" w:rsidRDefault="00E76C5B" w:rsidP="00E76C5B">
      <w:pPr>
        <w:pStyle w:val="ListParagraph"/>
        <w:numPr>
          <w:ilvl w:val="0"/>
          <w:numId w:val="8"/>
        </w:numPr>
      </w:pPr>
      <w:r>
        <w:t>Organised scaling</w:t>
      </w:r>
      <w:r w:rsidR="0077563E">
        <w:t>.</w:t>
      </w:r>
    </w:p>
    <w:p w14:paraId="45C3B9B8" w14:textId="0F08D928" w:rsidR="00E76C5B" w:rsidRDefault="00E76C5B" w:rsidP="00E76C5B">
      <w:pPr>
        <w:pStyle w:val="ListParagraph"/>
        <w:numPr>
          <w:ilvl w:val="0"/>
          <w:numId w:val="8"/>
        </w:numPr>
      </w:pPr>
      <w:r>
        <w:t>Completed all sections</w:t>
      </w:r>
      <w:r w:rsidR="0077563E">
        <w:t>.</w:t>
      </w:r>
    </w:p>
    <w:p w14:paraId="16B79FB5" w14:textId="7298E73B" w:rsidR="0077563E" w:rsidRDefault="0077563E" w:rsidP="0077563E">
      <w:pPr>
        <w:pStyle w:val="Heading2"/>
      </w:pPr>
      <w:r>
        <w:t>22</w:t>
      </w:r>
      <w:r>
        <w:t>/08/2024</w:t>
      </w:r>
    </w:p>
    <w:p w14:paraId="724B3033" w14:textId="7059F890" w:rsidR="0077563E" w:rsidRDefault="0077563E" w:rsidP="0077563E">
      <w:pPr>
        <w:pStyle w:val="ListParagraph"/>
        <w:numPr>
          <w:ilvl w:val="0"/>
          <w:numId w:val="8"/>
        </w:numPr>
      </w:pPr>
      <w:r>
        <w:t>Merged updated final versions onto main file.</w:t>
      </w:r>
    </w:p>
    <w:p w14:paraId="1F51A391" w14:textId="4849CB7F" w:rsidR="0077563E" w:rsidRDefault="0077563E" w:rsidP="0077563E">
      <w:pPr>
        <w:pStyle w:val="ListParagraph"/>
        <w:numPr>
          <w:ilvl w:val="0"/>
          <w:numId w:val="8"/>
        </w:numPr>
      </w:pPr>
      <w:r>
        <w:t>Resolved any extra issues/concerns.</w:t>
      </w:r>
    </w:p>
    <w:p w14:paraId="2C8B7CB1" w14:textId="46A19CA1" w:rsidR="0077563E" w:rsidRDefault="0077563E" w:rsidP="0077563E">
      <w:pPr>
        <w:pStyle w:val="ListParagraph"/>
        <w:numPr>
          <w:ilvl w:val="0"/>
          <w:numId w:val="8"/>
        </w:numPr>
      </w:pPr>
      <w:r>
        <w:t>Handed in Assignment 1.</w:t>
      </w:r>
    </w:p>
    <w:p w14:paraId="7D94F65D" w14:textId="23A0F131" w:rsidR="00051DFD" w:rsidRDefault="0077563E" w:rsidP="00051DFD">
      <w:r>
        <w:t>Please see note below -&gt;</w:t>
      </w:r>
    </w:p>
    <w:p w14:paraId="3D11F3DB" w14:textId="05020E69" w:rsidR="0077563E" w:rsidRDefault="0077563E" w:rsidP="0077563E">
      <w:pPr>
        <w:jc w:val="both"/>
      </w:pPr>
      <w:r w:rsidRPr="0077563E">
        <w:rPr>
          <w:b/>
          <w:bCs/>
        </w:rPr>
        <w:t>NOTE:</w:t>
      </w:r>
      <w:r>
        <w:t xml:space="preserve"> Section 2 (Liliana’s section) contained a more complex hinge seesaw which worked on her file however, it was unable to function when the files were all merged, as a result it became a ramp. However, a screen recording has been added to show her section fully functional. </w:t>
      </w:r>
    </w:p>
    <w:p w14:paraId="16787389" w14:textId="7AA885F5" w:rsidR="00511766" w:rsidRDefault="00AC1DE8" w:rsidP="00511766">
      <w:r>
        <w:t xml:space="preserve">Section 2 Screen Recording Link: </w:t>
      </w:r>
      <w:hyperlink r:id="rId10" w:history="1">
        <w:r w:rsidRPr="003E2B31">
          <w:rPr>
            <w:rStyle w:val="Hyperlink"/>
          </w:rPr>
          <w:t>https://www.youtube.com/watch?v=OSfQzno_EIw</w:t>
        </w:r>
      </w:hyperlink>
    </w:p>
    <w:p w14:paraId="5CD7839C" w14:textId="77777777" w:rsidR="00AC1DE8" w:rsidRDefault="00AC1DE8" w:rsidP="00511766"/>
    <w:p w14:paraId="3BEE7F68" w14:textId="7EC621F8" w:rsidR="00501B10" w:rsidRPr="00BA1DF7" w:rsidRDefault="00501B10" w:rsidP="00511766">
      <w:pPr>
        <w:pStyle w:val="ListParagraph"/>
      </w:pPr>
    </w:p>
    <w:p w14:paraId="0F623299" w14:textId="77777777" w:rsidR="00BA1DF7" w:rsidRPr="002C5842" w:rsidRDefault="00BA1DF7" w:rsidP="00BA1DF7"/>
    <w:p w14:paraId="49250FCC" w14:textId="77777777" w:rsidR="00D70534" w:rsidRPr="00D70534" w:rsidRDefault="00D70534" w:rsidP="00D70534"/>
    <w:p w14:paraId="2DDBDD74" w14:textId="77777777" w:rsidR="00D70534" w:rsidRPr="00D70534" w:rsidRDefault="00D70534" w:rsidP="00D70534"/>
    <w:p w14:paraId="66CB6489" w14:textId="77777777" w:rsidR="00D70534" w:rsidRPr="00D70534" w:rsidRDefault="00D70534" w:rsidP="00D70534"/>
    <w:sectPr w:rsidR="00D70534" w:rsidRPr="00D705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E6D20"/>
    <w:multiLevelType w:val="hybridMultilevel"/>
    <w:tmpl w:val="79B69A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2754040"/>
    <w:multiLevelType w:val="hybridMultilevel"/>
    <w:tmpl w:val="45DEBDB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F054964"/>
    <w:multiLevelType w:val="hybridMultilevel"/>
    <w:tmpl w:val="7416D9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336F65BD"/>
    <w:multiLevelType w:val="hybridMultilevel"/>
    <w:tmpl w:val="A3FA3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9A95630"/>
    <w:multiLevelType w:val="hybridMultilevel"/>
    <w:tmpl w:val="4EC8A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11F303E"/>
    <w:multiLevelType w:val="hybridMultilevel"/>
    <w:tmpl w:val="F7865B88"/>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22A3A6B"/>
    <w:multiLevelType w:val="hybridMultilevel"/>
    <w:tmpl w:val="C63C692E"/>
    <w:lvl w:ilvl="0" w:tplc="1B362E04">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699266A5"/>
    <w:multiLevelType w:val="hybridMultilevel"/>
    <w:tmpl w:val="3934EB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9774144">
    <w:abstractNumId w:val="0"/>
  </w:num>
  <w:num w:numId="2" w16cid:durableId="670641651">
    <w:abstractNumId w:val="6"/>
  </w:num>
  <w:num w:numId="3" w16cid:durableId="1195390907">
    <w:abstractNumId w:val="3"/>
  </w:num>
  <w:num w:numId="4" w16cid:durableId="347483529">
    <w:abstractNumId w:val="2"/>
  </w:num>
  <w:num w:numId="5" w16cid:durableId="32661898">
    <w:abstractNumId w:val="4"/>
  </w:num>
  <w:num w:numId="6" w16cid:durableId="1085801118">
    <w:abstractNumId w:val="1"/>
  </w:num>
  <w:num w:numId="7" w16cid:durableId="1349136976">
    <w:abstractNumId w:val="5"/>
  </w:num>
  <w:num w:numId="8" w16cid:durableId="14534792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xMTWyNDQzMzNQ0lEKTi0uzszPAykwrAUAG6sK+CwAAAA="/>
  </w:docVars>
  <w:rsids>
    <w:rsidRoot w:val="00D70534"/>
    <w:rsid w:val="00001156"/>
    <w:rsid w:val="00051DFD"/>
    <w:rsid w:val="000F3CDD"/>
    <w:rsid w:val="001968FE"/>
    <w:rsid w:val="001B4583"/>
    <w:rsid w:val="00215799"/>
    <w:rsid w:val="002C5842"/>
    <w:rsid w:val="002E0AF4"/>
    <w:rsid w:val="003717D7"/>
    <w:rsid w:val="003978BA"/>
    <w:rsid w:val="00416DB1"/>
    <w:rsid w:val="00417E1B"/>
    <w:rsid w:val="004F66FD"/>
    <w:rsid w:val="00501B10"/>
    <w:rsid w:val="00511766"/>
    <w:rsid w:val="0056621A"/>
    <w:rsid w:val="005D137A"/>
    <w:rsid w:val="00635C76"/>
    <w:rsid w:val="006812C3"/>
    <w:rsid w:val="006934FC"/>
    <w:rsid w:val="00742B35"/>
    <w:rsid w:val="0077563E"/>
    <w:rsid w:val="007873A3"/>
    <w:rsid w:val="007A3969"/>
    <w:rsid w:val="008214DB"/>
    <w:rsid w:val="00826BB5"/>
    <w:rsid w:val="00890CD6"/>
    <w:rsid w:val="008C4EE2"/>
    <w:rsid w:val="009018BA"/>
    <w:rsid w:val="009A15FC"/>
    <w:rsid w:val="00A5653D"/>
    <w:rsid w:val="00A6160A"/>
    <w:rsid w:val="00A8427C"/>
    <w:rsid w:val="00A97563"/>
    <w:rsid w:val="00AC1DE8"/>
    <w:rsid w:val="00AD1ED6"/>
    <w:rsid w:val="00AE4395"/>
    <w:rsid w:val="00AF026E"/>
    <w:rsid w:val="00B1413C"/>
    <w:rsid w:val="00B15508"/>
    <w:rsid w:val="00B24162"/>
    <w:rsid w:val="00B615F8"/>
    <w:rsid w:val="00BA1DF7"/>
    <w:rsid w:val="00CB4DA8"/>
    <w:rsid w:val="00CF127D"/>
    <w:rsid w:val="00CF5E02"/>
    <w:rsid w:val="00D000D4"/>
    <w:rsid w:val="00D70534"/>
    <w:rsid w:val="00D80D67"/>
    <w:rsid w:val="00DC65F8"/>
    <w:rsid w:val="00DD5B91"/>
    <w:rsid w:val="00E67992"/>
    <w:rsid w:val="00E76C5B"/>
    <w:rsid w:val="00EA0CC1"/>
    <w:rsid w:val="00EA0EE0"/>
    <w:rsid w:val="00EA55AD"/>
    <w:rsid w:val="00EB46DF"/>
    <w:rsid w:val="00F84256"/>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E329"/>
  <w15:chartTrackingRefBased/>
  <w15:docId w15:val="{5CB25C7E-102A-4C66-9C81-3501CDD5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5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5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053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053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705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70534"/>
    <w:pPr>
      <w:ind w:left="720"/>
      <w:contextualSpacing/>
    </w:pPr>
  </w:style>
  <w:style w:type="table" w:styleId="ListTable2-Accent1">
    <w:name w:val="List Table 2 Accent 1"/>
    <w:basedOn w:val="TableNormal"/>
    <w:uiPriority w:val="47"/>
    <w:rsid w:val="001B458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CF127D"/>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AC1DE8"/>
    <w:rPr>
      <w:color w:val="0563C1" w:themeColor="hyperlink"/>
      <w:u w:val="single"/>
    </w:rPr>
  </w:style>
  <w:style w:type="character" w:styleId="UnresolvedMention">
    <w:name w:val="Unresolved Mention"/>
    <w:basedOn w:val="DefaultParagraphFont"/>
    <w:uiPriority w:val="99"/>
    <w:semiHidden/>
    <w:unhideWhenUsed/>
    <w:rsid w:val="00AC1D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289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youtube.com/watch?v=aMcBvBdSPTU" TargetMode="External"/><Relationship Id="rId10" Type="http://schemas.openxmlformats.org/officeDocument/2006/relationships/hyperlink" Target="https://www.youtube.com/watch?v=OSfQzno_EIw"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TotalTime>
  <Pages>3</Pages>
  <Words>592</Words>
  <Characters>3376</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3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ks</dc:creator>
  <cp:keywords/>
  <dc:description/>
  <cp:lastModifiedBy>Ishanika Singh</cp:lastModifiedBy>
  <cp:revision>48</cp:revision>
  <dcterms:created xsi:type="dcterms:W3CDTF">2016-04-03T01:51:00Z</dcterms:created>
  <dcterms:modified xsi:type="dcterms:W3CDTF">2024-08-22T10:22:00Z</dcterms:modified>
</cp:coreProperties>
</file>